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7351" w:rsidRDefault="00047351" w:rsidP="00047351">
      <w:pPr>
        <w:jc w:val="center"/>
        <w:rPr>
          <w:rFonts w:ascii="Times New Roman" w:hAnsi="Times New Roman" w:cs="Times New Roman"/>
          <w:sz w:val="32"/>
          <w:szCs w:val="32"/>
        </w:rPr>
      </w:pPr>
      <w:r w:rsidRPr="00047351">
        <w:rPr>
          <w:rFonts w:ascii="Times New Roman" w:hAnsi="Times New Roman" w:cs="Times New Roman"/>
          <w:sz w:val="32"/>
          <w:szCs w:val="32"/>
        </w:rPr>
        <w:t>REST API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representational state transfer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to exchange data between client and server, like sending and fetching data to and from server. Data mostly exchange in JSON format, but not mandatory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not render html pages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C7A470" wp14:editId="46BE0330">
            <wp:extent cx="5943600" cy="3429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a stateless backend, does not care of individual client connected to it.</w:t>
      </w:r>
    </w:p>
    <w:p w:rsidR="00047351" w:rsidRDefault="008D7A70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8C3716" wp14:editId="4B761C1C">
            <wp:extent cx="5943600" cy="3371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ED8" w:rsidRDefault="00214ED8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Tf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traints:</w:t>
      </w:r>
    </w:p>
    <w:p w:rsidR="00214ED8" w:rsidRDefault="00B6241B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138F31" wp14:editId="5D2446A3">
            <wp:extent cx="5943600" cy="3400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632" w:rsidRDefault="0081140F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5CDE86" wp14:editId="3E6DB443">
            <wp:extent cx="5943600" cy="38061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 to install:</w:t>
      </w:r>
    </w:p>
    <w:p w:rsidR="00444198" w:rsidRDefault="00444198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–save-</w:t>
      </w:r>
      <w:proofErr w:type="spellStart"/>
      <w:r>
        <w:rPr>
          <w:rFonts w:ascii="Times New Roman" w:hAnsi="Times New Roman" w:cs="Times New Roman"/>
          <w:sz w:val="24"/>
          <w:szCs w:val="24"/>
        </w:rPr>
        <w:t>d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r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to show logs on terminal or console, not necessary)</w:t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t</w:t>
      </w:r>
      <w:proofErr w:type="spellEnd"/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express</w:t>
      </w:r>
    </w:p>
    <w:p w:rsidR="000401C6" w:rsidRDefault="000401C6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–save-</w:t>
      </w:r>
      <w:proofErr w:type="spellStart"/>
      <w:r>
        <w:rPr>
          <w:rFonts w:ascii="Times New Roman" w:hAnsi="Times New Roman" w:cs="Times New Roman"/>
          <w:sz w:val="24"/>
          <w:szCs w:val="24"/>
        </w:rPr>
        <w:t>d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0401C6" w:rsidRDefault="000401C6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to make app automatically save, and don’t need to restart it </w:t>
      </w:r>
      <w:proofErr w:type="spellStart"/>
      <w:r>
        <w:rPr>
          <w:rFonts w:ascii="Times New Roman" w:hAnsi="Times New Roman" w:cs="Times New Roman"/>
          <w:sz w:val="24"/>
          <w:szCs w:val="24"/>
        </w:rPr>
        <w:t>everytim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61258A" w:rsidRDefault="0061258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adding it, update </w:t>
      </w:r>
      <w:proofErr w:type="spellStart"/>
      <w:r>
        <w:rPr>
          <w:rFonts w:ascii="Times New Roman" w:hAnsi="Times New Roman" w:cs="Times New Roman"/>
          <w:sz w:val="24"/>
          <w:szCs w:val="24"/>
        </w:rPr>
        <w:t>package.j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</w:t>
      </w:r>
    </w:p>
    <w:p w:rsidR="0061258A" w:rsidRPr="0061258A" w:rsidRDefault="0061258A" w:rsidP="006125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1258A">
        <w:rPr>
          <w:rFonts w:ascii="Consolas" w:eastAsia="Times New Roman" w:hAnsi="Consolas" w:cs="Times New Roman"/>
          <w:color w:val="9CDCFE"/>
          <w:sz w:val="21"/>
          <w:szCs w:val="21"/>
        </w:rPr>
        <w:t>"scripts"</w:t>
      </w: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61258A" w:rsidRPr="0061258A" w:rsidRDefault="0061258A" w:rsidP="006125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1258A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61258A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61258A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1258A" w:rsidRPr="0061258A" w:rsidRDefault="0061258A" w:rsidP="006125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1258A">
        <w:rPr>
          <w:rFonts w:ascii="Consolas" w:eastAsia="Times New Roman" w:hAnsi="Consolas" w:cs="Times New Roman"/>
          <w:color w:val="9CDCFE"/>
          <w:sz w:val="21"/>
          <w:szCs w:val="21"/>
        </w:rPr>
        <w:t>"start"</w:t>
      </w: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nodemon</w:t>
      </w:r>
      <w:proofErr w:type="spellEnd"/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 server.js"</w:t>
      </w:r>
    </w:p>
    <w:p w:rsidR="0061258A" w:rsidRPr="0061258A" w:rsidRDefault="0061258A" w:rsidP="006125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61258A" w:rsidRDefault="0061258A" w:rsidP="00047351">
      <w:pPr>
        <w:rPr>
          <w:rFonts w:ascii="Times New Roman" w:hAnsi="Times New Roman" w:cs="Times New Roman"/>
          <w:sz w:val="24"/>
          <w:szCs w:val="24"/>
        </w:rPr>
      </w:pPr>
    </w:p>
    <w:p w:rsidR="0061258A" w:rsidRDefault="0061258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now app will be start like </w:t>
      </w: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rt</w:t>
      </w:r>
    </w:p>
    <w:p w:rsidR="00A927A4" w:rsidRDefault="00DE0FA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GET AND POST METHOD:</w:t>
      </w:r>
    </w:p>
    <w:p w:rsidR="00DE0FA1" w:rsidRDefault="00DE0FA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r.js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CE9178"/>
          <w:sz w:val="21"/>
          <w:szCs w:val="21"/>
        </w:rPr>
        <w:t>'http'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CE9178"/>
          <w:sz w:val="21"/>
          <w:szCs w:val="21"/>
        </w:rPr>
        <w:t>'./app'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E0FA1" w:rsidRPr="00DE0FA1" w:rsidRDefault="00DE0FA1" w:rsidP="00DE0F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br/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E0FA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DE0FA1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E0FA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createServer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Default="00DE0FA1" w:rsidP="00047351">
      <w:pPr>
        <w:rPr>
          <w:rFonts w:ascii="Times New Roman" w:hAnsi="Times New Roman" w:cs="Times New Roman"/>
          <w:sz w:val="24"/>
          <w:szCs w:val="24"/>
        </w:rPr>
      </w:pP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.j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s.j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8F729A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"Handling GET requests to /products"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="00CD5591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"Handling POST requests to /products"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6A9955"/>
          <w:sz w:val="21"/>
          <w:szCs w:val="21"/>
        </w:rPr>
        <w:t>//for particular product in products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7A6F7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special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You discover the special ID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6F7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You passed an ID'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patch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Updated product!'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Deleted product'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8F729A" w:rsidRDefault="007A6F7B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729A" w:rsidRPr="00047351" w:rsidRDefault="008F729A" w:rsidP="00047351">
      <w:pPr>
        <w:rPr>
          <w:rFonts w:ascii="Times New Roman" w:hAnsi="Times New Roman" w:cs="Times New Roman"/>
          <w:sz w:val="24"/>
          <w:szCs w:val="24"/>
        </w:rPr>
      </w:pPr>
    </w:p>
    <w:p w:rsidR="00047351" w:rsidRDefault="009908F3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ill here, we have covered get, post, delete and update route(patch). This is how it works</w:t>
      </w:r>
    </w:p>
    <w:p w:rsidR="00460A44" w:rsidRDefault="00460A44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w adding another parent route which is for the orders, creating file orders.js which contains all the routes and which is called in app.js in </w:t>
      </w:r>
      <w:proofErr w:type="spellStart"/>
      <w:r>
        <w:rPr>
          <w:rFonts w:ascii="Times New Roman" w:hAnsi="Times New Roman" w:cs="Times New Roman"/>
          <w:sz w:val="28"/>
          <w:szCs w:val="28"/>
        </w:rPr>
        <w:t>app.use</w:t>
      </w:r>
      <w:proofErr w:type="spellEnd"/>
    </w:p>
    <w:p w:rsidR="003249AC" w:rsidRDefault="003249AC" w:rsidP="009908F3">
      <w:pPr>
        <w:rPr>
          <w:rFonts w:ascii="Times New Roman" w:hAnsi="Times New Roman" w:cs="Times New Roman"/>
          <w:sz w:val="28"/>
          <w:szCs w:val="28"/>
        </w:rPr>
      </w:pPr>
    </w:p>
    <w:p w:rsidR="00460A44" w:rsidRDefault="00460A44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rder.js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460A44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"Orders were fetched"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"Order was created"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6A9955"/>
          <w:sz w:val="21"/>
          <w:szCs w:val="21"/>
        </w:rPr>
        <w:t>//for particular order in orders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orderId</w:t>
      </w:r>
      <w:proofErr w:type="spellEnd"/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Order details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460A44" w:rsidRPr="00460A44" w:rsidRDefault="00460A44" w:rsidP="00460A4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orderId</w:t>
      </w:r>
      <w:proofErr w:type="spellEnd"/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Order deleted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orderIds</w:t>
      </w:r>
      <w:proofErr w:type="spellEnd"/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460A44" w:rsidRPr="00460A44" w:rsidRDefault="00460A44" w:rsidP="00460A4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60A44" w:rsidRDefault="00460A44" w:rsidP="009908F3">
      <w:pPr>
        <w:rPr>
          <w:rFonts w:ascii="Times New Roman" w:hAnsi="Times New Roman" w:cs="Times New Roman"/>
          <w:sz w:val="28"/>
          <w:szCs w:val="28"/>
        </w:rPr>
      </w:pPr>
    </w:p>
    <w:p w:rsidR="000D4EAD" w:rsidRDefault="000D4EAD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lling in app.js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/routes/order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912B8" w:rsidRPr="007912B8" w:rsidRDefault="007912B8" w:rsidP="007912B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912B8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/order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912B8" w:rsidRPr="007912B8" w:rsidRDefault="007912B8" w:rsidP="007912B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modul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912B8" w:rsidRDefault="007912B8" w:rsidP="009908F3">
      <w:pPr>
        <w:rPr>
          <w:rFonts w:ascii="Times New Roman" w:hAnsi="Times New Roman" w:cs="Times New Roman"/>
          <w:sz w:val="28"/>
          <w:szCs w:val="28"/>
        </w:rPr>
      </w:pPr>
    </w:p>
    <w:p w:rsidR="000401C6" w:rsidRDefault="000401C6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XXXXXXXXXXXXXXXXXXXXXXXXXXXXXXXXXXXXXXXXX</w:t>
      </w:r>
    </w:p>
    <w:p w:rsidR="000401C6" w:rsidRDefault="000401C6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ill above, basic routing completed</w:t>
      </w:r>
    </w:p>
    <w:p w:rsidR="000401C6" w:rsidRDefault="000401C6" w:rsidP="009908F3">
      <w:pPr>
        <w:rPr>
          <w:rFonts w:ascii="Times New Roman" w:hAnsi="Times New Roman" w:cs="Times New Roman"/>
          <w:sz w:val="28"/>
          <w:szCs w:val="28"/>
        </w:rPr>
      </w:pPr>
    </w:p>
    <w:p w:rsidR="000401C6" w:rsidRDefault="00EF28F5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PDATED APP.js with error handling (Use this for now):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morgan</w:t>
      </w:r>
      <w:proofErr w:type="spellEnd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/routes/orders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morgan</w:t>
      </w:r>
      <w:proofErr w:type="spellEnd"/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 shows log in terminal or console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dev</w:t>
      </w:r>
      <w:proofErr w:type="spellEnd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/orders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middleware for error handling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if error not caught by above routes, then below works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This one is for 404 error, and shows error Not Found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proofErr w:type="spell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F28F5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"Not Found"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}) 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This one is for all kind of errors, or 500 error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EF28F5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}) 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module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F28F5" w:rsidRPr="00047351" w:rsidRDefault="00EF28F5" w:rsidP="009908F3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EF28F5" w:rsidRPr="000473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QwMDc0NjY3NLBQ0lEKTi0uzszPAykwrAUAopL97CwAAAA="/>
  </w:docVars>
  <w:rsids>
    <w:rsidRoot w:val="00663E1B"/>
    <w:rsid w:val="000401C6"/>
    <w:rsid w:val="00047351"/>
    <w:rsid w:val="000D4EAD"/>
    <w:rsid w:val="00214ED8"/>
    <w:rsid w:val="003249AC"/>
    <w:rsid w:val="00330632"/>
    <w:rsid w:val="00444198"/>
    <w:rsid w:val="00460A44"/>
    <w:rsid w:val="0061258A"/>
    <w:rsid w:val="00663E1B"/>
    <w:rsid w:val="007912B8"/>
    <w:rsid w:val="007A6F7B"/>
    <w:rsid w:val="0081140F"/>
    <w:rsid w:val="008D7A70"/>
    <w:rsid w:val="008F729A"/>
    <w:rsid w:val="00926BF1"/>
    <w:rsid w:val="009908F3"/>
    <w:rsid w:val="00A927A4"/>
    <w:rsid w:val="00B6241B"/>
    <w:rsid w:val="00CD5591"/>
    <w:rsid w:val="00DE0FA1"/>
    <w:rsid w:val="00EF2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E074CE-BB8F-493B-BA59-EBEDC2DB3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82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41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2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4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1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2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4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5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3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3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6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8</Pages>
  <Words>653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2</cp:revision>
  <dcterms:created xsi:type="dcterms:W3CDTF">2021-09-09T11:36:00Z</dcterms:created>
  <dcterms:modified xsi:type="dcterms:W3CDTF">2021-09-09T16:18:00Z</dcterms:modified>
</cp:coreProperties>
</file>